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DBAA11" w14:textId="06E7710D" w:rsidR="00AB5C9C" w:rsidRPr="000B45B2" w:rsidRDefault="0003181F" w:rsidP="000B45B2">
      <w:pPr>
        <w:spacing w:before="240"/>
        <w:ind w:left="-1800" w:right="-1765"/>
        <w:rPr>
          <w:vertAlign w:val="subscript"/>
        </w:rPr>
      </w:pPr>
      <w:r w:rsidRPr="0003181F">
        <w:rPr>
          <w:noProof/>
          <w:vertAlign w:val="subscript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1830A1" wp14:editId="5DC3F3C7">
                <wp:simplePos x="0" y="0"/>
                <wp:positionH relativeFrom="column">
                  <wp:posOffset>-533400</wp:posOffset>
                </wp:positionH>
                <wp:positionV relativeFrom="paragraph">
                  <wp:posOffset>118109</wp:posOffset>
                </wp:positionV>
                <wp:extent cx="6546215" cy="8734425"/>
                <wp:effectExtent l="0" t="0" r="0" b="952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6215" cy="8734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7A37DF" w14:textId="77777777" w:rsidR="000741C8" w:rsidRPr="007C0A52" w:rsidRDefault="000741C8" w:rsidP="00E14ACB">
                            <w:pPr>
                              <w:pStyle w:val="BasicParagraph"/>
                              <w:suppressAutoHyphens/>
                              <w:rPr>
                                <w:rFonts w:ascii="Letter-join Plus 40" w:hAnsi="Letter-join Plus 40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63BE5B46" w14:textId="6C54E6AD" w:rsidR="000741C8" w:rsidRDefault="000741C8" w:rsidP="00E14ACB">
                            <w:pPr>
                              <w:pStyle w:val="BasicParagraph"/>
                              <w:suppressAutoHyphens/>
                              <w:rPr>
                                <w:rFonts w:ascii="Letter-join Plus 40" w:hAnsi="Letter-join Plus 40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10226792" w14:textId="77777777" w:rsidR="006B3BD7" w:rsidRPr="007C0A52" w:rsidRDefault="006B3BD7" w:rsidP="00E14ACB">
                            <w:pPr>
                              <w:pStyle w:val="BasicParagraph"/>
                              <w:suppressAutoHyphens/>
                              <w:rPr>
                                <w:rFonts w:ascii="Letter-join Plus 40" w:hAnsi="Letter-join Plus 40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161FDA7E" w14:textId="42B23485" w:rsidR="000741C8" w:rsidRPr="006B3BD7" w:rsidRDefault="00E65877" w:rsidP="006B3BD7">
                            <w:pPr>
                              <w:jc w:val="right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>Tuesday 1</w:t>
                            </w:r>
                            <w:r w:rsidRPr="00E65877">
                              <w:rPr>
                                <w:rFonts w:ascii="Arial" w:hAnsi="Arial" w:cs="Arial"/>
                                <w:sz w:val="28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</w:rPr>
                              <w:t xml:space="preserve"> November</w:t>
                            </w:r>
                          </w:p>
                          <w:p w14:paraId="31236508" w14:textId="77777777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5F0DC5E6" w14:textId="77777777" w:rsidR="000741C8" w:rsidRPr="006B3BD7" w:rsidRDefault="000741C8" w:rsidP="003738FE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 w:val="22"/>
                                <w:szCs w:val="20"/>
                              </w:rPr>
                            </w:pPr>
                          </w:p>
                          <w:p w14:paraId="2E6DF640" w14:textId="7263EBBB" w:rsidR="000741C8" w:rsidRPr="006B3BD7" w:rsidRDefault="000741C8" w:rsidP="003738FE">
                            <w:pPr>
                              <w:jc w:val="both"/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>Dear Parents/Guardians,</w:t>
                            </w:r>
                          </w:p>
                          <w:p w14:paraId="0462FFAA" w14:textId="35E7B20F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14A6AE3D" w14:textId="10C899F9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In order to support a love of books and reading, we have arranged for the children in The </w:t>
                            </w:r>
                            <w:r w:rsidR="00914BAD">
                              <w:rPr>
                                <w:rFonts w:ascii="Arial" w:hAnsi="Arial" w:cs="Arial"/>
                                <w:sz w:val="28"/>
                              </w:rPr>
                              <w:t>Terrific Tigers</w:t>
                            </w: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 to visit </w:t>
                            </w:r>
                            <w:proofErr w:type="spellStart"/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>Biddulph</w:t>
                            </w:r>
                            <w:proofErr w:type="spellEnd"/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 Library on </w:t>
                            </w:r>
                            <w:r w:rsidR="00914BAD">
                              <w:rPr>
                                <w:rFonts w:ascii="Arial" w:hAnsi="Arial" w:cs="Arial"/>
                                <w:sz w:val="28"/>
                              </w:rPr>
                              <w:t>Wednesday 16</w:t>
                            </w:r>
                            <w:r w:rsidR="00914BAD" w:rsidRPr="00914BAD">
                              <w:rPr>
                                <w:rFonts w:ascii="Arial" w:hAnsi="Arial" w:cs="Arial"/>
                                <w:sz w:val="28"/>
                                <w:vertAlign w:val="superscript"/>
                              </w:rPr>
                              <w:t>th</w:t>
                            </w:r>
                            <w:r w:rsidR="00914BAD">
                              <w:rPr>
                                <w:rFonts w:ascii="Arial" w:hAnsi="Arial" w:cs="Arial"/>
                                <w:sz w:val="28"/>
                              </w:rPr>
                              <w:t xml:space="preserve"> </w:t>
                            </w:r>
                            <w:r w:rsidR="00E65877">
                              <w:rPr>
                                <w:rFonts w:ascii="Arial" w:hAnsi="Arial" w:cs="Arial"/>
                                <w:sz w:val="28"/>
                              </w:rPr>
                              <w:t>November</w:t>
                            </w: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.  During the visit, the children will listen to </w:t>
                            </w:r>
                            <w:r w:rsidR="006B3BD7"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a </w:t>
                            </w: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carefully chosen story, complete a craft activity related to the book and will choose a book which they will check out of the library.  The books will stay in school for the children to enjoy before we return them prior to the return date.  </w:t>
                            </w:r>
                          </w:p>
                          <w:p w14:paraId="77BE2F4B" w14:textId="56295192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0A2B3BAA" w14:textId="11E8F5A3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In order for this to go ahead, every child needs to become a member of Staffordshire Libraries.  Please complete the form, whether they are already a member or not, by </w:t>
                            </w:r>
                            <w:r w:rsidR="00E65877">
                              <w:rPr>
                                <w:rFonts w:ascii="Arial" w:hAnsi="Arial" w:cs="Arial"/>
                                <w:sz w:val="28"/>
                              </w:rPr>
                              <w:t>Monday 7</w:t>
                            </w:r>
                            <w:r w:rsidR="00E65877" w:rsidRPr="00E65877">
                              <w:rPr>
                                <w:rFonts w:ascii="Arial" w:hAnsi="Arial" w:cs="Arial"/>
                                <w:sz w:val="28"/>
                                <w:vertAlign w:val="superscript"/>
                              </w:rPr>
                              <w:t>th</w:t>
                            </w:r>
                            <w:r w:rsidR="00E65877">
                              <w:rPr>
                                <w:rFonts w:ascii="Arial" w:hAnsi="Arial" w:cs="Arial"/>
                                <w:sz w:val="28"/>
                              </w:rPr>
                              <w:t xml:space="preserve"> October</w:t>
                            </w:r>
                            <w:r w:rsidR="006B3BD7"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 in order for the membership cards to be prepared</w:t>
                            </w: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.  </w:t>
                            </w:r>
                            <w:r w:rsidR="006B3BD7"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When you return the form, please send in your child’s library card, if they have one. </w:t>
                            </w:r>
                          </w:p>
                          <w:p w14:paraId="59FB4FF0" w14:textId="1936A359" w:rsidR="006B3BD7" w:rsidRPr="006B3BD7" w:rsidRDefault="006B3BD7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60255C28" w14:textId="3FD24195" w:rsidR="006B3BD7" w:rsidRPr="006B3BD7" w:rsidRDefault="006B3BD7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By returning the form, you are giving permission for us to share the details given with Staffordshire Libraries. </w:t>
                            </w:r>
                          </w:p>
                          <w:p w14:paraId="6CF29035" w14:textId="77777777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715B7D3F" w14:textId="051EF8E1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>Yours sincerely,</w:t>
                            </w:r>
                          </w:p>
                          <w:p w14:paraId="103E7522" w14:textId="47204D56" w:rsidR="006B3BD7" w:rsidRPr="006B3BD7" w:rsidRDefault="006B3BD7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3D43C7CD" w14:textId="77777777" w:rsidR="006B3BD7" w:rsidRPr="006B3BD7" w:rsidRDefault="006B3BD7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</w:p>
                          <w:p w14:paraId="37820ABD" w14:textId="480013A6" w:rsidR="000741C8" w:rsidRPr="006B3BD7" w:rsidRDefault="000741C8" w:rsidP="003738FE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proofErr w:type="spellStart"/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>Mrs</w:t>
                            </w:r>
                            <w:proofErr w:type="spellEnd"/>
                            <w:r w:rsidRPr="006B3BD7">
                              <w:rPr>
                                <w:rFonts w:ascii="Arial" w:hAnsi="Arial" w:cs="Arial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914BAD">
                              <w:rPr>
                                <w:rFonts w:ascii="Arial" w:hAnsi="Arial" w:cs="Arial"/>
                                <w:sz w:val="28"/>
                              </w:rPr>
                              <w:t>McAulay</w:t>
                            </w:r>
                            <w:proofErr w:type="spellEnd"/>
                            <w:r w:rsidR="00914BAD">
                              <w:rPr>
                                <w:rFonts w:ascii="Arial" w:hAnsi="Arial" w:cs="Arial"/>
                                <w:sz w:val="28"/>
                              </w:rPr>
                              <w:t xml:space="preserve"> </w:t>
                            </w:r>
                            <w:bookmarkStart w:id="0" w:name="_GoBack"/>
                            <w:bookmarkEnd w:id="0"/>
                          </w:p>
                          <w:p w14:paraId="5DE0CFBF" w14:textId="0FA12F68" w:rsidR="000741C8" w:rsidRPr="003738FE" w:rsidRDefault="000741C8" w:rsidP="003738F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148EC7F4" w14:textId="77777777" w:rsidR="000741C8" w:rsidRPr="003738FE" w:rsidRDefault="000741C8" w:rsidP="003738F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18C07089" w14:textId="77777777" w:rsidR="000741C8" w:rsidRPr="0003181F" w:rsidRDefault="000741C8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1830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2pt;margin-top:9.3pt;width:515.45pt;height:68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" filled="f" stroked="f">
                <v:textbox>
                  <w:txbxContent>
                    <w:p w14:paraId="587A37DF" w14:textId="77777777" w:rsidR="000741C8" w:rsidRPr="007C0A52" w:rsidRDefault="000741C8" w:rsidP="00E14ACB">
                      <w:pPr>
                        <w:pStyle w:val="BasicParagraph"/>
                        <w:suppressAutoHyphens/>
                        <w:rPr>
                          <w:rFonts w:ascii="Letter-join Plus 40" w:hAnsi="Letter-join Plus 40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63BE5B46" w14:textId="6C54E6AD" w:rsidR="000741C8" w:rsidRDefault="000741C8" w:rsidP="00E14ACB">
                      <w:pPr>
                        <w:pStyle w:val="BasicParagraph"/>
                        <w:suppressAutoHyphens/>
                        <w:rPr>
                          <w:rFonts w:ascii="Letter-join Plus 40" w:hAnsi="Letter-join Plus 40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10226792" w14:textId="77777777" w:rsidR="006B3BD7" w:rsidRPr="007C0A52" w:rsidRDefault="006B3BD7" w:rsidP="00E14ACB">
                      <w:pPr>
                        <w:pStyle w:val="BasicParagraph"/>
                        <w:suppressAutoHyphens/>
                        <w:rPr>
                          <w:rFonts w:ascii="Letter-join Plus 40" w:hAnsi="Letter-join Plus 40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161FDA7E" w14:textId="42B23485" w:rsidR="000741C8" w:rsidRPr="006B3BD7" w:rsidRDefault="00E65877" w:rsidP="006B3BD7">
                      <w:pPr>
                        <w:jc w:val="right"/>
                        <w:rPr>
                          <w:rFonts w:ascii="Arial" w:hAnsi="Arial" w:cs="Arial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</w:rPr>
                        <w:t>Tuesday 1</w:t>
                      </w:r>
                      <w:r w:rsidRPr="00E65877">
                        <w:rPr>
                          <w:rFonts w:ascii="Arial" w:hAnsi="Arial" w:cs="Arial"/>
                          <w:sz w:val="28"/>
                          <w:vertAlign w:val="superscript"/>
                        </w:rPr>
                        <w:t>st</w:t>
                      </w:r>
                      <w:r>
                        <w:rPr>
                          <w:rFonts w:ascii="Arial" w:hAnsi="Arial" w:cs="Arial"/>
                          <w:sz w:val="28"/>
                        </w:rPr>
                        <w:t xml:space="preserve"> November</w:t>
                      </w:r>
                    </w:p>
                    <w:p w14:paraId="31236508" w14:textId="77777777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5F0DC5E6" w14:textId="77777777" w:rsidR="000741C8" w:rsidRPr="006B3BD7" w:rsidRDefault="000741C8" w:rsidP="003738FE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 w:val="22"/>
                          <w:szCs w:val="20"/>
                        </w:rPr>
                      </w:pPr>
                    </w:p>
                    <w:p w14:paraId="2E6DF640" w14:textId="7263EBBB" w:rsidR="000741C8" w:rsidRPr="006B3BD7" w:rsidRDefault="000741C8" w:rsidP="003738FE">
                      <w:pPr>
                        <w:jc w:val="both"/>
                        <w:rPr>
                          <w:rFonts w:ascii="Arial" w:hAnsi="Arial" w:cs="Arial"/>
                          <w:sz w:val="28"/>
                        </w:rPr>
                      </w:pPr>
                      <w:r w:rsidRPr="006B3BD7">
                        <w:rPr>
                          <w:rFonts w:ascii="Arial" w:hAnsi="Arial" w:cs="Arial"/>
                          <w:sz w:val="28"/>
                        </w:rPr>
                        <w:t>Dear Parents/Guardians,</w:t>
                      </w:r>
                    </w:p>
                    <w:p w14:paraId="0462FFAA" w14:textId="35E7B20F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14A6AE3D" w14:textId="10C899F9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In order to support a love of books and reading, we have arranged for the children in The </w:t>
                      </w:r>
                      <w:r w:rsidR="00914BAD">
                        <w:rPr>
                          <w:rFonts w:ascii="Arial" w:hAnsi="Arial" w:cs="Arial"/>
                          <w:sz w:val="28"/>
                        </w:rPr>
                        <w:t>Terrific Tigers</w:t>
                      </w:r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 to visit </w:t>
                      </w:r>
                      <w:proofErr w:type="spellStart"/>
                      <w:r w:rsidRPr="006B3BD7">
                        <w:rPr>
                          <w:rFonts w:ascii="Arial" w:hAnsi="Arial" w:cs="Arial"/>
                          <w:sz w:val="28"/>
                        </w:rPr>
                        <w:t>Biddulph</w:t>
                      </w:r>
                      <w:proofErr w:type="spellEnd"/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 Library on </w:t>
                      </w:r>
                      <w:r w:rsidR="00914BAD">
                        <w:rPr>
                          <w:rFonts w:ascii="Arial" w:hAnsi="Arial" w:cs="Arial"/>
                          <w:sz w:val="28"/>
                        </w:rPr>
                        <w:t>Wednesday 16</w:t>
                      </w:r>
                      <w:r w:rsidR="00914BAD" w:rsidRPr="00914BAD">
                        <w:rPr>
                          <w:rFonts w:ascii="Arial" w:hAnsi="Arial" w:cs="Arial"/>
                          <w:sz w:val="28"/>
                          <w:vertAlign w:val="superscript"/>
                        </w:rPr>
                        <w:t>th</w:t>
                      </w:r>
                      <w:r w:rsidR="00914BAD">
                        <w:rPr>
                          <w:rFonts w:ascii="Arial" w:hAnsi="Arial" w:cs="Arial"/>
                          <w:sz w:val="28"/>
                        </w:rPr>
                        <w:t xml:space="preserve"> </w:t>
                      </w:r>
                      <w:r w:rsidR="00E65877">
                        <w:rPr>
                          <w:rFonts w:ascii="Arial" w:hAnsi="Arial" w:cs="Arial"/>
                          <w:sz w:val="28"/>
                        </w:rPr>
                        <w:t>November</w:t>
                      </w:r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.  During the visit, the children will listen to </w:t>
                      </w:r>
                      <w:r w:rsidR="006B3BD7" w:rsidRPr="006B3BD7">
                        <w:rPr>
                          <w:rFonts w:ascii="Arial" w:hAnsi="Arial" w:cs="Arial"/>
                          <w:sz w:val="28"/>
                        </w:rPr>
                        <w:t xml:space="preserve">a </w:t>
                      </w:r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carefully chosen story, complete a craft activity related to the book and will choose a book which they will check out of the library.  The books will stay in school for the children to enjoy before we return them prior to the return date.  </w:t>
                      </w:r>
                    </w:p>
                    <w:p w14:paraId="77BE2F4B" w14:textId="56295192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0A2B3BAA" w14:textId="11E8F5A3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In order for this to go ahead, every child needs to become a member of Staffordshire Libraries.  Please complete the form, whether they are already a member or not, by </w:t>
                      </w:r>
                      <w:r w:rsidR="00E65877">
                        <w:rPr>
                          <w:rFonts w:ascii="Arial" w:hAnsi="Arial" w:cs="Arial"/>
                          <w:sz w:val="28"/>
                        </w:rPr>
                        <w:t>Monday 7</w:t>
                      </w:r>
                      <w:r w:rsidR="00E65877" w:rsidRPr="00E65877">
                        <w:rPr>
                          <w:rFonts w:ascii="Arial" w:hAnsi="Arial" w:cs="Arial"/>
                          <w:sz w:val="28"/>
                          <w:vertAlign w:val="superscript"/>
                        </w:rPr>
                        <w:t>th</w:t>
                      </w:r>
                      <w:r w:rsidR="00E65877">
                        <w:rPr>
                          <w:rFonts w:ascii="Arial" w:hAnsi="Arial" w:cs="Arial"/>
                          <w:sz w:val="28"/>
                        </w:rPr>
                        <w:t xml:space="preserve"> October</w:t>
                      </w:r>
                      <w:r w:rsidR="006B3BD7" w:rsidRPr="006B3BD7">
                        <w:rPr>
                          <w:rFonts w:ascii="Arial" w:hAnsi="Arial" w:cs="Arial"/>
                          <w:sz w:val="28"/>
                        </w:rPr>
                        <w:t xml:space="preserve"> in order for the membership cards to be prepared</w:t>
                      </w:r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.  </w:t>
                      </w:r>
                      <w:r w:rsidR="006B3BD7" w:rsidRPr="006B3BD7">
                        <w:rPr>
                          <w:rFonts w:ascii="Arial" w:hAnsi="Arial" w:cs="Arial"/>
                          <w:sz w:val="28"/>
                        </w:rPr>
                        <w:t xml:space="preserve">When you return the form, please send in your child’s library card, if they have one. </w:t>
                      </w:r>
                    </w:p>
                    <w:p w14:paraId="59FB4FF0" w14:textId="1936A359" w:rsidR="006B3BD7" w:rsidRPr="006B3BD7" w:rsidRDefault="006B3BD7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60255C28" w14:textId="3FD24195" w:rsidR="006B3BD7" w:rsidRPr="006B3BD7" w:rsidRDefault="006B3BD7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By returning the form, you are giving permission for us to share the details given with Staffordshire Libraries. </w:t>
                      </w:r>
                    </w:p>
                    <w:p w14:paraId="6CF29035" w14:textId="77777777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715B7D3F" w14:textId="051EF8E1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 w:rsidRPr="006B3BD7">
                        <w:rPr>
                          <w:rFonts w:ascii="Arial" w:hAnsi="Arial" w:cs="Arial"/>
                          <w:sz w:val="28"/>
                        </w:rPr>
                        <w:t>Yours sincerely,</w:t>
                      </w:r>
                    </w:p>
                    <w:p w14:paraId="103E7522" w14:textId="47204D56" w:rsidR="006B3BD7" w:rsidRPr="006B3BD7" w:rsidRDefault="006B3BD7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3D43C7CD" w14:textId="77777777" w:rsidR="006B3BD7" w:rsidRPr="006B3BD7" w:rsidRDefault="006B3BD7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</w:p>
                    <w:p w14:paraId="37820ABD" w14:textId="480013A6" w:rsidR="000741C8" w:rsidRPr="006B3BD7" w:rsidRDefault="000741C8" w:rsidP="003738FE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proofErr w:type="spellStart"/>
                      <w:r w:rsidRPr="006B3BD7">
                        <w:rPr>
                          <w:rFonts w:ascii="Arial" w:hAnsi="Arial" w:cs="Arial"/>
                          <w:sz w:val="28"/>
                        </w:rPr>
                        <w:t>Mrs</w:t>
                      </w:r>
                      <w:proofErr w:type="spellEnd"/>
                      <w:r w:rsidRPr="006B3BD7">
                        <w:rPr>
                          <w:rFonts w:ascii="Arial" w:hAnsi="Arial" w:cs="Arial"/>
                          <w:sz w:val="28"/>
                        </w:rPr>
                        <w:t xml:space="preserve"> </w:t>
                      </w:r>
                      <w:proofErr w:type="spellStart"/>
                      <w:r w:rsidR="00914BAD">
                        <w:rPr>
                          <w:rFonts w:ascii="Arial" w:hAnsi="Arial" w:cs="Arial"/>
                          <w:sz w:val="28"/>
                        </w:rPr>
                        <w:t>McAulay</w:t>
                      </w:r>
                      <w:proofErr w:type="spellEnd"/>
                      <w:r w:rsidR="00914BAD">
                        <w:rPr>
                          <w:rFonts w:ascii="Arial" w:hAnsi="Arial" w:cs="Arial"/>
                          <w:sz w:val="28"/>
                        </w:rPr>
                        <w:t xml:space="preserve"> </w:t>
                      </w:r>
                      <w:bookmarkStart w:id="1" w:name="_GoBack"/>
                      <w:bookmarkEnd w:id="1"/>
                    </w:p>
                    <w:p w14:paraId="5DE0CFBF" w14:textId="0FA12F68" w:rsidR="000741C8" w:rsidRPr="003738FE" w:rsidRDefault="000741C8" w:rsidP="003738FE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  <w:p w14:paraId="148EC7F4" w14:textId="77777777" w:rsidR="000741C8" w:rsidRPr="003738FE" w:rsidRDefault="000741C8" w:rsidP="003738FE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  <w:p w14:paraId="18C07089" w14:textId="77777777" w:rsidR="000741C8" w:rsidRPr="0003181F" w:rsidRDefault="000741C8" w:rsidP="00E14ACB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AB5C9C" w:rsidRPr="000B45B2" w:rsidSect="00AB5C9C">
      <w:headerReference w:type="default" r:id="rId10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FF4AEC" w14:textId="77777777" w:rsidR="00BF5695" w:rsidRDefault="00BF5695" w:rsidP="00FA727F">
      <w:r>
        <w:separator/>
      </w:r>
    </w:p>
  </w:endnote>
  <w:endnote w:type="continuationSeparator" w:id="0">
    <w:p w14:paraId="3A6B8A87" w14:textId="77777777" w:rsidR="00BF5695" w:rsidRDefault="00BF5695" w:rsidP="00FA7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etter-join Plus 40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A0928A" w14:textId="77777777" w:rsidR="00BF5695" w:rsidRDefault="00BF5695" w:rsidP="00FA727F">
      <w:r>
        <w:separator/>
      </w:r>
    </w:p>
  </w:footnote>
  <w:footnote w:type="continuationSeparator" w:id="0">
    <w:p w14:paraId="5E90DDBA" w14:textId="77777777" w:rsidR="00BF5695" w:rsidRDefault="00BF5695" w:rsidP="00FA72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F87C42" w14:textId="7E9DC387" w:rsidR="000741C8" w:rsidRDefault="000741C8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0562FC38" wp14:editId="6632DBC8">
          <wp:simplePos x="0" y="0"/>
          <wp:positionH relativeFrom="column">
            <wp:posOffset>-1141730</wp:posOffset>
          </wp:positionH>
          <wp:positionV relativeFrom="paragraph">
            <wp:posOffset>-447345</wp:posOffset>
          </wp:positionV>
          <wp:extent cx="7545560" cy="1067287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ingsfield_Letterhea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5560" cy="106728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TSxMDUztzQyMbBQ0lEKTi0uzszPAykwrAUAdkBJJSwAAAA="/>
  </w:docVars>
  <w:rsids>
    <w:rsidRoot w:val="000B45B2"/>
    <w:rsid w:val="00021E0F"/>
    <w:rsid w:val="0003181F"/>
    <w:rsid w:val="000741C8"/>
    <w:rsid w:val="000B45B2"/>
    <w:rsid w:val="0013330D"/>
    <w:rsid w:val="001B60AA"/>
    <w:rsid w:val="00257194"/>
    <w:rsid w:val="002E10CC"/>
    <w:rsid w:val="00325A95"/>
    <w:rsid w:val="00373543"/>
    <w:rsid w:val="003738FE"/>
    <w:rsid w:val="003870EA"/>
    <w:rsid w:val="00387814"/>
    <w:rsid w:val="003C27E1"/>
    <w:rsid w:val="003C585A"/>
    <w:rsid w:val="00442BCE"/>
    <w:rsid w:val="004875E0"/>
    <w:rsid w:val="004A773B"/>
    <w:rsid w:val="004D2C2F"/>
    <w:rsid w:val="00577F3D"/>
    <w:rsid w:val="005A5DFA"/>
    <w:rsid w:val="005D05E4"/>
    <w:rsid w:val="00675C6C"/>
    <w:rsid w:val="006B3BD7"/>
    <w:rsid w:val="006D0A82"/>
    <w:rsid w:val="0075411F"/>
    <w:rsid w:val="007C0A52"/>
    <w:rsid w:val="0087319B"/>
    <w:rsid w:val="00914BAD"/>
    <w:rsid w:val="00936A26"/>
    <w:rsid w:val="00986B5E"/>
    <w:rsid w:val="009F11E4"/>
    <w:rsid w:val="00A37C3D"/>
    <w:rsid w:val="00A521FA"/>
    <w:rsid w:val="00AB5C9C"/>
    <w:rsid w:val="00BB519C"/>
    <w:rsid w:val="00BF5695"/>
    <w:rsid w:val="00CF3463"/>
    <w:rsid w:val="00D97C45"/>
    <w:rsid w:val="00DB2B3F"/>
    <w:rsid w:val="00DD07F1"/>
    <w:rsid w:val="00DF786A"/>
    <w:rsid w:val="00E14ACB"/>
    <w:rsid w:val="00E459CB"/>
    <w:rsid w:val="00E63B2D"/>
    <w:rsid w:val="00E64FB8"/>
    <w:rsid w:val="00E65877"/>
    <w:rsid w:val="00F60513"/>
    <w:rsid w:val="00F7023D"/>
    <w:rsid w:val="00F86A10"/>
    <w:rsid w:val="00F96F56"/>
    <w:rsid w:val="00FA7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C0D1A9"/>
  <w14:defaultImageDpi w14:val="330"/>
  <w15:docId w15:val="{CC574590-BE34-4A2D-9A7B-95662D000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4A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B45B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B2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577F3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A72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727F"/>
  </w:style>
  <w:style w:type="paragraph" w:styleId="Footer">
    <w:name w:val="footer"/>
    <w:basedOn w:val="Normal"/>
    <w:link w:val="FooterChar"/>
    <w:uiPriority w:val="99"/>
    <w:unhideWhenUsed/>
    <w:rsid w:val="00FA72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72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968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B6A2DD5C0144EA4F74F98C7C6AA01" ma:contentTypeVersion="13" ma:contentTypeDescription="Create a new document." ma:contentTypeScope="" ma:versionID="96e5e858be2f1cee1a05ece68664f6f6">
  <xsd:schema xmlns:xsd="http://www.w3.org/2001/XMLSchema" xmlns:xs="http://www.w3.org/2001/XMLSchema" xmlns:p="http://schemas.microsoft.com/office/2006/metadata/properties" xmlns:ns2="bac18579-6953-4834-a73d-36d03df3e71b" xmlns:ns3="dc5a2319-e1a9-4b94-beb5-1b0a75735b60" targetNamespace="http://schemas.microsoft.com/office/2006/metadata/properties" ma:root="true" ma:fieldsID="1495a4d9a5cdd371aa71e64c71ca6447" ns2:_="" ns3:_="">
    <xsd:import namespace="bac18579-6953-4834-a73d-36d03df3e71b"/>
    <xsd:import namespace="dc5a2319-e1a9-4b94-beb5-1b0a75735b6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18579-6953-4834-a73d-36d03df3e71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a2319-e1a9-4b94-beb5-1b0a75735b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B3C7D1A-2A00-47F0-BBD1-3DC6DED9DB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c18579-6953-4834-a73d-36d03df3e71b"/>
    <ds:schemaRef ds:uri="dc5a2319-e1a9-4b94-beb5-1b0a75735b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1779CA-62D7-414D-86E2-0F0C4DB922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EDF120-1F93-4929-9BB6-6EF49FA6C9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6CC15A4-F702-4250-917B-FD653CFF8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ypersley First School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Bond</dc:creator>
  <cp:lastModifiedBy>Helen Gray</cp:lastModifiedBy>
  <cp:revision>2</cp:revision>
  <cp:lastPrinted>2022-04-26T07:25:00Z</cp:lastPrinted>
  <dcterms:created xsi:type="dcterms:W3CDTF">2022-10-28T15:55:00Z</dcterms:created>
  <dcterms:modified xsi:type="dcterms:W3CDTF">2022-10-28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B6A2DD5C0144EA4F74F98C7C6AA01</vt:lpwstr>
  </property>
</Properties>
</file>